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en Lea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6 Ashland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veleaker@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5779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